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DE6B9" w14:textId="77777777" w:rsidR="005B79C1" w:rsidRDefault="00000000">
      <w:pPr>
        <w:pStyle w:val="Title"/>
      </w:pPr>
      <w:r>
        <w:t>Supplementary Material</w:t>
      </w:r>
    </w:p>
    <w:p w14:paraId="2A38F238" w14:textId="77777777" w:rsidR="005B79C1" w:rsidRDefault="00000000">
      <w:pPr>
        <w:pStyle w:val="Heading1"/>
      </w:pPr>
      <w:bookmarkStart w:id="0" w:name="methods"/>
      <w:r>
        <w:t>Methods</w:t>
      </w:r>
    </w:p>
    <w:p w14:paraId="65B10BDC" w14:textId="77777777" w:rsidR="005B79C1" w:rsidRDefault="00000000">
      <w:pPr>
        <w:pStyle w:val="Heading2"/>
      </w:pPr>
      <w:bookmarkStart w:id="1" w:name="mbat-combo-analysis"/>
      <w:r>
        <w:t>mBAT-combo analysis</w:t>
      </w:r>
    </w:p>
    <w:p w14:paraId="5420D5A1" w14:textId="77777777" w:rsidR="005B79C1" w:rsidRDefault="00000000">
      <w:pPr>
        <w:pStyle w:val="FirstParagraph"/>
      </w:pPr>
      <w:r>
        <w:t>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p w14:paraId="0AB0721C" w14:textId="77777777" w:rsidR="005B79C1" w:rsidRDefault="00000000">
      <w:pPr>
        <w:pStyle w:val="Heading1"/>
      </w:pPr>
      <w:bookmarkStart w:id="2" w:name="results"/>
      <w:bookmarkEnd w:id="0"/>
      <w:bookmarkEnd w:id="1"/>
      <w:r>
        <w:lastRenderedPageBreak/>
        <w:t>Results</w:t>
      </w:r>
    </w:p>
    <w:p w14:paraId="2E164FE0" w14:textId="77777777" w:rsidR="005B79C1" w:rsidRDefault="00000000">
      <w:pPr>
        <w:pStyle w:val="Heading2"/>
      </w:pPr>
      <w:bookmarkStart w:id="3" w:name="gwas-meta-analysis"/>
      <w:r>
        <w:t>GWAS meta-analysis</w:t>
      </w:r>
    </w:p>
    <w:p w14:paraId="29030497" w14:textId="77777777" w:rsidR="005B79C1" w:rsidRDefault="00000000">
      <w:pPr>
        <w:pStyle w:val="FirstParagraph"/>
      </w:pPr>
      <w:r>
        <w:rPr>
          <w:noProof/>
        </w:rPr>
        <w:lastRenderedPageBreak/>
        <w:drawing>
          <wp:inline distT="0" distB="0" distL="0" distR="0" wp14:anchorId="765DE47F" wp14:editId="0B13E196">
            <wp:extent cx="5943600" cy="8915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sers/aes/GitRepos/antidep-gwas/scripts/fixed_files/figure-gfm/overlaps-1.png"/>
                    <pic:cNvPicPr>
                      <a:picLocks noChangeAspect="1" noChangeArrowheads="1"/>
                    </pic:cNvPicPr>
                  </pic:nvPicPr>
                  <pic:blipFill>
                    <a:blip r:embed="rId5"/>
                    <a:stretch>
                      <a:fillRect/>
                    </a:stretch>
                  </pic:blipFill>
                  <pic:spPr bwMode="auto">
                    <a:xfrm>
                      <a:off x="0" y="0"/>
                      <a:ext cx="5943600" cy="8915400"/>
                    </a:xfrm>
                    <a:prstGeom prst="rect">
                      <a:avLst/>
                    </a:prstGeom>
                    <a:noFill/>
                    <a:ln w="9525">
                      <a:noFill/>
                      <a:headEnd/>
                      <a:tailEnd/>
                    </a:ln>
                  </pic:spPr>
                </pic:pic>
              </a:graphicData>
            </a:graphic>
          </wp:inline>
        </w:drawing>
      </w:r>
    </w:p>
    <w:p w14:paraId="73D3E1E1" w14:textId="77777777" w:rsidR="005B79C1" w:rsidRDefault="00000000">
      <w:pPr>
        <w:pStyle w:val="BodyText"/>
      </w:pPr>
      <w:r>
        <w:rPr>
          <w:b/>
          <w:bCs/>
        </w:rPr>
        <w:lastRenderedPageBreak/>
        <w:t>Supplementary Figure 1. Number of idependent genome wide significant SNPs in each fixed meta-analysis.</w:t>
      </w:r>
      <w:r>
        <w:t xml:space="preserve"> Plot shows overlap in significant SNPs between antidepressant phenotype and ancestries. Genome wide significance is defined as p-value &lt; 5e-8. </w:t>
      </w:r>
      <w:r>
        <w:rPr>
          <w:noProof/>
        </w:rPr>
        <w:drawing>
          <wp:inline distT="0" distB="0" distL="0" distR="0" wp14:anchorId="14C1FE4D" wp14:editId="71459C66">
            <wp:extent cx="5943600" cy="424542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sers/aes/GitRepos/antidep-gwas/scripts/multi_files/figure-html/pcs_n06a-1.png"/>
                    <pic:cNvPicPr>
                      <a:picLocks noChangeAspect="1" noChangeArrowheads="1"/>
                    </pic:cNvPicPr>
                  </pic:nvPicPr>
                  <pic:blipFill>
                    <a:blip r:embed="rId6"/>
                    <a:stretch>
                      <a:fillRect/>
                    </a:stretch>
                  </pic:blipFill>
                  <pic:spPr bwMode="auto">
                    <a:xfrm>
                      <a:off x="0" y="0"/>
                      <a:ext cx="5943600" cy="4245428"/>
                    </a:xfrm>
                    <a:prstGeom prst="rect">
                      <a:avLst/>
                    </a:prstGeom>
                    <a:noFill/>
                    <a:ln w="9525">
                      <a:noFill/>
                      <a:headEnd/>
                      <a:tailEnd/>
                    </a:ln>
                  </pic:spPr>
                </pic:pic>
              </a:graphicData>
            </a:graphic>
          </wp:inline>
        </w:drawing>
      </w:r>
    </w:p>
    <w:p w14:paraId="228D6A74" w14:textId="77777777" w:rsidR="005B79C1" w:rsidRDefault="00000000">
      <w:pPr>
        <w:pStyle w:val="BodyText"/>
      </w:pPr>
      <w:r>
        <w:rPr>
          <w:b/>
          <w:bCs/>
        </w:rPr>
        <w:t>Supplementary Figure 2. PCA plot of ancestries in MR-MEGA meta-analysis N06A.</w:t>
      </w:r>
      <w:r>
        <w:t xml:space="preserve"> Plot shows the first two principal components of the ancestry of the samples in the MR-MEGA meta-analysis for the antidepressant phenotype N06A.</w:t>
      </w:r>
    </w:p>
    <w:p w14:paraId="2639A568" w14:textId="77777777" w:rsidR="005B79C1" w:rsidRDefault="00000000">
      <w:pPr>
        <w:pStyle w:val="BodyText"/>
      </w:pPr>
      <w:r>
        <w:rPr>
          <w:noProof/>
        </w:rPr>
        <w:lastRenderedPageBreak/>
        <w:drawing>
          <wp:inline distT="0" distB="0" distL="0" distR="0" wp14:anchorId="168DD963" wp14:editId="5AD966D5">
            <wp:extent cx="5943600" cy="424542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sers/aes/GitRepos/antidep-gwas/scripts/multi_files/figure-html/pcs_n06aa-1.png"/>
                    <pic:cNvPicPr>
                      <a:picLocks noChangeAspect="1" noChangeArrowheads="1"/>
                    </pic:cNvPicPr>
                  </pic:nvPicPr>
                  <pic:blipFill>
                    <a:blip r:embed="rId7"/>
                    <a:stretch>
                      <a:fillRect/>
                    </a:stretch>
                  </pic:blipFill>
                  <pic:spPr bwMode="auto">
                    <a:xfrm>
                      <a:off x="0" y="0"/>
                      <a:ext cx="5943600" cy="4245428"/>
                    </a:xfrm>
                    <a:prstGeom prst="rect">
                      <a:avLst/>
                    </a:prstGeom>
                    <a:noFill/>
                    <a:ln w="9525">
                      <a:noFill/>
                      <a:headEnd/>
                      <a:tailEnd/>
                    </a:ln>
                  </pic:spPr>
                </pic:pic>
              </a:graphicData>
            </a:graphic>
          </wp:inline>
        </w:drawing>
      </w:r>
    </w:p>
    <w:p w14:paraId="0C8B4247" w14:textId="77777777" w:rsidR="005B79C1" w:rsidRDefault="00000000">
      <w:pPr>
        <w:pStyle w:val="BodyText"/>
      </w:pPr>
      <w:r>
        <w:rPr>
          <w:b/>
          <w:bCs/>
        </w:rPr>
        <w:t>Supplementary Figure 3. PCA plot of ancestries in MR-MEGA meta-analysis N06AA.</w:t>
      </w:r>
      <w:r>
        <w:t xml:space="preserve"> Plot shows the first two principal components of the ancestry of the samples in the MR-MEGA meta-analysis for the antidepressant phenotype N06AA.</w:t>
      </w:r>
    </w:p>
    <w:p w14:paraId="557A59CF" w14:textId="77777777" w:rsidR="005B79C1" w:rsidRDefault="00000000">
      <w:pPr>
        <w:pStyle w:val="BodyText"/>
      </w:pPr>
      <w:r>
        <w:rPr>
          <w:noProof/>
        </w:rPr>
        <w:lastRenderedPageBreak/>
        <w:drawing>
          <wp:inline distT="0" distB="0" distL="0" distR="0" wp14:anchorId="614AD83D" wp14:editId="0F56745B">
            <wp:extent cx="5943600" cy="424542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sers/aes/GitRepos/antidep-gwas/scripts/multi_files/figure-html/pcs_n06ab-1.png"/>
                    <pic:cNvPicPr>
                      <a:picLocks noChangeAspect="1" noChangeArrowheads="1"/>
                    </pic:cNvPicPr>
                  </pic:nvPicPr>
                  <pic:blipFill>
                    <a:blip r:embed="rId8"/>
                    <a:stretch>
                      <a:fillRect/>
                    </a:stretch>
                  </pic:blipFill>
                  <pic:spPr bwMode="auto">
                    <a:xfrm>
                      <a:off x="0" y="0"/>
                      <a:ext cx="5943600" cy="4245428"/>
                    </a:xfrm>
                    <a:prstGeom prst="rect">
                      <a:avLst/>
                    </a:prstGeom>
                    <a:noFill/>
                    <a:ln w="9525">
                      <a:noFill/>
                      <a:headEnd/>
                      <a:tailEnd/>
                    </a:ln>
                  </pic:spPr>
                </pic:pic>
              </a:graphicData>
            </a:graphic>
          </wp:inline>
        </w:drawing>
      </w:r>
    </w:p>
    <w:p w14:paraId="7BACC63E" w14:textId="77777777" w:rsidR="00FE6CC4" w:rsidRDefault="00000000">
      <w:pPr>
        <w:pStyle w:val="BodyText"/>
      </w:pPr>
      <w:r>
        <w:rPr>
          <w:b/>
          <w:bCs/>
        </w:rPr>
        <w:t>Supplementary Figure 4. PCA plot of ancestries in MR-MEGA meta-analysis N06AB.</w:t>
      </w:r>
      <w:r>
        <w:t xml:space="preserve"> Plot shows the first two principal components of the ancestry of the samples in the MR</w:t>
      </w:r>
      <w:r w:rsidR="00FE6CC4">
        <w:t>-</w:t>
      </w:r>
      <w:r>
        <w:t xml:space="preserve">MEGA meta-analysis for the antidepressant phenotype N06AB. </w:t>
      </w:r>
    </w:p>
    <w:p w14:paraId="51D446FF" w14:textId="0FDBBB4A" w:rsidR="005B79C1" w:rsidRDefault="00000000">
      <w:pPr>
        <w:pStyle w:val="BodyText"/>
      </w:pPr>
      <w:r>
        <w:rPr>
          <w:noProof/>
        </w:rPr>
        <w:lastRenderedPageBreak/>
        <w:drawing>
          <wp:inline distT="0" distB="0" distL="0" distR="0" wp14:anchorId="02BA7285" wp14:editId="45C81947">
            <wp:extent cx="5943600" cy="356616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sers/aes/GitRepos/antidep-gwas/results/meta/antidep-2501/antidep-2501-fixed-N06A-AFR.manhattan.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57B47496" w14:textId="77777777" w:rsidR="005B79C1" w:rsidRDefault="00000000">
      <w:pPr>
        <w:pStyle w:val="BodyText"/>
      </w:pPr>
      <w:r>
        <w:rPr>
          <w:b/>
          <w:bCs/>
        </w:rPr>
        <w:t>Supplementary Figure 5. Manhatan plot for fixed meta-analysis for N06A ancestry AFR.</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40E97110" w14:textId="77777777" w:rsidR="005B79C1" w:rsidRDefault="00000000">
      <w:pPr>
        <w:pStyle w:val="BodyText"/>
      </w:pPr>
      <w:r>
        <w:rPr>
          <w:noProof/>
        </w:rPr>
        <w:lastRenderedPageBreak/>
        <w:drawing>
          <wp:inline distT="0" distB="0" distL="0" distR="0" wp14:anchorId="287EA525" wp14:editId="1D923996">
            <wp:extent cx="5943600" cy="35661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sers/aes/GitRepos/antidep-gwas/results/meta/antidep-2501/antidep-2501-fixed-N06A-AMR.manhattan.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56A35318" w14:textId="77777777" w:rsidR="005B79C1" w:rsidRDefault="00000000">
      <w:pPr>
        <w:pStyle w:val="BodyText"/>
      </w:pPr>
      <w:r>
        <w:rPr>
          <w:b/>
          <w:bCs/>
        </w:rPr>
        <w:t>Supplementary Figure 6. Manhatan plot for fixed meta-analysis for N06A ancestry AMR.</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52B7A938" w14:textId="77777777" w:rsidR="005B79C1" w:rsidRDefault="00000000">
      <w:pPr>
        <w:pStyle w:val="BodyText"/>
      </w:pPr>
      <w:r>
        <w:rPr>
          <w:noProof/>
        </w:rPr>
        <w:lastRenderedPageBreak/>
        <w:drawing>
          <wp:inline distT="0" distB="0" distL="0" distR="0" wp14:anchorId="0DB7EB5D" wp14:editId="63CD0747">
            <wp:extent cx="5943600" cy="35661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sers/aes/GitRepos/antidep-gwas/results/meta/antidep-2501/antidep-2501-fixed-N06A-EAS.manhattan.png"/>
                    <pic:cNvPicPr>
                      <a:picLocks noChangeAspect="1" noChangeArrowheads="1"/>
                    </pic:cNvPicPr>
                  </pic:nvPicPr>
                  <pic:blipFill>
                    <a:blip r:embed="rId11"/>
                    <a:stretch>
                      <a:fillRect/>
                    </a:stretch>
                  </pic:blipFill>
                  <pic:spPr bwMode="auto">
                    <a:xfrm>
                      <a:off x="0" y="0"/>
                      <a:ext cx="5943600" cy="3566160"/>
                    </a:xfrm>
                    <a:prstGeom prst="rect">
                      <a:avLst/>
                    </a:prstGeom>
                    <a:noFill/>
                    <a:ln w="9525">
                      <a:noFill/>
                      <a:headEnd/>
                      <a:tailEnd/>
                    </a:ln>
                  </pic:spPr>
                </pic:pic>
              </a:graphicData>
            </a:graphic>
          </wp:inline>
        </w:drawing>
      </w:r>
    </w:p>
    <w:p w14:paraId="6AE39997" w14:textId="77777777" w:rsidR="005B79C1" w:rsidRDefault="00000000">
      <w:pPr>
        <w:pStyle w:val="BodyText"/>
      </w:pPr>
      <w:r>
        <w:rPr>
          <w:b/>
          <w:bCs/>
        </w:rPr>
        <w:t>Supplementary Figure 7. Manhatan plot for fixed meta-analysis for N06A ancestry EAS.</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3888244D" w14:textId="77777777" w:rsidR="005B79C1" w:rsidRDefault="00000000">
      <w:pPr>
        <w:pStyle w:val="BodyText"/>
      </w:pPr>
      <w:r>
        <w:rPr>
          <w:noProof/>
        </w:rPr>
        <w:lastRenderedPageBreak/>
        <w:drawing>
          <wp:inline distT="0" distB="0" distL="0" distR="0" wp14:anchorId="4B9D2D59" wp14:editId="67E18127">
            <wp:extent cx="5943600" cy="3566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Users/aes/GitRepos/antidep-gwas/results/meta/antidep-2501/antidep-2501-fixed-N06A-EUR.manhattan.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14:paraId="59E56DC5" w14:textId="77777777" w:rsidR="005B79C1" w:rsidRDefault="00000000">
      <w:pPr>
        <w:pStyle w:val="BodyText"/>
      </w:pPr>
      <w:r>
        <w:rPr>
          <w:b/>
          <w:bCs/>
        </w:rPr>
        <w:t>Supplementary Figure 8. Manhatan plot for fixed meta-analysis for N06A ancestry EUR.</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51B10990" w14:textId="77777777" w:rsidR="005B79C1" w:rsidRDefault="00000000">
      <w:pPr>
        <w:pStyle w:val="BodyText"/>
      </w:pPr>
      <w:r>
        <w:rPr>
          <w:noProof/>
        </w:rPr>
        <w:lastRenderedPageBreak/>
        <w:drawing>
          <wp:inline distT="0" distB="0" distL="0" distR="0" wp14:anchorId="51249C7E" wp14:editId="04947A20">
            <wp:extent cx="5943600" cy="35661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Users/aes/GitRepos/antidep-gwas/results/meta/antidep-2501/antidep-2501-fixed-N06A-MID.manhattan.png"/>
                    <pic:cNvPicPr>
                      <a:picLocks noChangeAspect="1" noChangeArrowheads="1"/>
                    </pic:cNvPicPr>
                  </pic:nvPicPr>
                  <pic:blipFill>
                    <a:blip r:embed="rId13"/>
                    <a:stretch>
                      <a:fillRect/>
                    </a:stretch>
                  </pic:blipFill>
                  <pic:spPr bwMode="auto">
                    <a:xfrm>
                      <a:off x="0" y="0"/>
                      <a:ext cx="5943600" cy="3566160"/>
                    </a:xfrm>
                    <a:prstGeom prst="rect">
                      <a:avLst/>
                    </a:prstGeom>
                    <a:noFill/>
                    <a:ln w="9525">
                      <a:noFill/>
                      <a:headEnd/>
                      <a:tailEnd/>
                    </a:ln>
                  </pic:spPr>
                </pic:pic>
              </a:graphicData>
            </a:graphic>
          </wp:inline>
        </w:drawing>
      </w:r>
    </w:p>
    <w:p w14:paraId="0FC8C1D7" w14:textId="77777777" w:rsidR="005B79C1" w:rsidRDefault="00000000">
      <w:pPr>
        <w:pStyle w:val="BodyText"/>
      </w:pPr>
      <w:r>
        <w:rPr>
          <w:b/>
          <w:bCs/>
        </w:rPr>
        <w:t>Supplementary Figure 9. Manhatan plot for fixed meta-analysis for N06A ancestry MID.</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23C1177E" w14:textId="77777777" w:rsidR="005B79C1" w:rsidRDefault="00000000">
      <w:pPr>
        <w:pStyle w:val="BodyText"/>
      </w:pPr>
      <w:r>
        <w:rPr>
          <w:noProof/>
        </w:rPr>
        <w:lastRenderedPageBreak/>
        <w:drawing>
          <wp:inline distT="0" distB="0" distL="0" distR="0" wp14:anchorId="4F1DC3C3" wp14:editId="43EBFB23">
            <wp:extent cx="5943600" cy="356616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Users/aes/GitRepos/antidep-gwas/results/meta/antidep-2501/antidep-2501-fixed-N06A-SAS.manhattan.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41AF1411" w14:textId="77777777" w:rsidR="005B79C1" w:rsidRDefault="00000000">
      <w:pPr>
        <w:pStyle w:val="BodyText"/>
      </w:pPr>
      <w:r>
        <w:rPr>
          <w:b/>
          <w:bCs/>
        </w:rPr>
        <w:t>Supplementary Figure 10. Manhatan plot for fixed meta-analysis for N06A ancestry SAS.</w:t>
      </w:r>
      <w:r>
        <w:t xml:space="preserve"> 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74A19B1A" w14:textId="77777777" w:rsidR="005B79C1" w:rsidRDefault="00000000">
      <w:pPr>
        <w:pStyle w:val="BodyText"/>
      </w:pPr>
      <w:r>
        <w:rPr>
          <w:noProof/>
        </w:rPr>
        <w:lastRenderedPageBreak/>
        <w:drawing>
          <wp:inline distT="0" distB="0" distL="0" distR="0" wp14:anchorId="4F0E4BC0" wp14:editId="727CDD03">
            <wp:extent cx="5504749" cy="550474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Users/aes/GitRepos/antidep-gwas/results/meta/antidep-2501/antidep-2501-fixed-N06A-AFR.qq.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p>
    <w:p w14:paraId="76C826DC" w14:textId="77777777" w:rsidR="005B79C1" w:rsidRDefault="00000000">
      <w:pPr>
        <w:pStyle w:val="BodyText"/>
      </w:pPr>
      <w:r>
        <w:rPr>
          <w:b/>
          <w:bCs/>
        </w:rPr>
        <w:t>Supplementary Figure 11. QQ plot for fixed meta-analysis for N06A ancestry AFR.</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7787ADD8" w14:textId="77777777" w:rsidR="005B79C1" w:rsidRDefault="00000000">
      <w:pPr>
        <w:pStyle w:val="BodyText"/>
      </w:pPr>
      <w:r>
        <w:rPr>
          <w:noProof/>
        </w:rPr>
        <w:lastRenderedPageBreak/>
        <w:drawing>
          <wp:inline distT="0" distB="0" distL="0" distR="0" wp14:anchorId="3B37BB3E" wp14:editId="64171CCD">
            <wp:extent cx="5504749" cy="550474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Users/aes/GitRepos/antidep-gwas/results/meta/antidep-2501/antidep-2501-fixed-N06A-AMR.qq.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p>
    <w:p w14:paraId="2B253546" w14:textId="77777777" w:rsidR="005B79C1" w:rsidRDefault="00000000">
      <w:pPr>
        <w:pStyle w:val="BodyText"/>
      </w:pPr>
      <w:r>
        <w:rPr>
          <w:b/>
          <w:bCs/>
        </w:rPr>
        <w:t>Supplementary Figure 12. QQ plot for fixed meta-analysis for N06A ancestry AMR.</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4D79975E" w14:textId="77777777" w:rsidR="005B79C1" w:rsidRDefault="00000000">
      <w:pPr>
        <w:pStyle w:val="BodyText"/>
      </w:pPr>
      <w:r>
        <w:rPr>
          <w:noProof/>
        </w:rPr>
        <w:lastRenderedPageBreak/>
        <w:drawing>
          <wp:inline distT="0" distB="0" distL="0" distR="0" wp14:anchorId="65B8D829" wp14:editId="7F49881D">
            <wp:extent cx="5504749" cy="550474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sers/aes/GitRepos/antidep-gwas/results/meta/antidep-2501/antidep-2501-fixed-N06A-EAS.qq.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14:paraId="4CB0E24A" w14:textId="77777777" w:rsidR="005B79C1" w:rsidRDefault="00000000">
      <w:pPr>
        <w:pStyle w:val="BodyText"/>
      </w:pPr>
      <w:r>
        <w:rPr>
          <w:b/>
          <w:bCs/>
        </w:rPr>
        <w:t>Supplementary Figure 13. QQ plot for fixed meta-analysis for N06A ancestry EAS.</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38E6155D" w14:textId="77777777" w:rsidR="005B79C1" w:rsidRDefault="00000000">
      <w:pPr>
        <w:pStyle w:val="BodyText"/>
      </w:pPr>
      <w:r>
        <w:rPr>
          <w:noProof/>
        </w:rPr>
        <w:lastRenderedPageBreak/>
        <w:drawing>
          <wp:inline distT="0" distB="0" distL="0" distR="0" wp14:anchorId="42F7BDF7" wp14:editId="353F891E">
            <wp:extent cx="5504749" cy="55047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sers/aes/GitRepos/antidep-gwas/results/meta/antidep-2501/antidep-2501-fixed-N06A-EUR.qq.png"/>
                    <pic:cNvPicPr>
                      <a:picLocks noChangeAspect="1" noChangeArrowheads="1"/>
                    </pic:cNvPicPr>
                  </pic:nvPicPr>
                  <pic:blipFill>
                    <a:blip r:embed="rId18"/>
                    <a:stretch>
                      <a:fillRect/>
                    </a:stretch>
                  </pic:blipFill>
                  <pic:spPr bwMode="auto">
                    <a:xfrm>
                      <a:off x="0" y="0"/>
                      <a:ext cx="5504749" cy="5504749"/>
                    </a:xfrm>
                    <a:prstGeom prst="rect">
                      <a:avLst/>
                    </a:prstGeom>
                    <a:noFill/>
                    <a:ln w="9525">
                      <a:noFill/>
                      <a:headEnd/>
                      <a:tailEnd/>
                    </a:ln>
                  </pic:spPr>
                </pic:pic>
              </a:graphicData>
            </a:graphic>
          </wp:inline>
        </w:drawing>
      </w:r>
    </w:p>
    <w:p w14:paraId="6DCE5A83" w14:textId="77777777" w:rsidR="005B79C1" w:rsidRDefault="00000000">
      <w:pPr>
        <w:pStyle w:val="BodyText"/>
      </w:pPr>
      <w:r>
        <w:rPr>
          <w:b/>
          <w:bCs/>
        </w:rPr>
        <w:t>Supplementary Figure 14. QQ plot for fixed meta-analysis for N06A ancestry EUR.</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2073499B" w14:textId="77777777" w:rsidR="005B79C1" w:rsidRDefault="00000000">
      <w:pPr>
        <w:pStyle w:val="BodyText"/>
      </w:pPr>
      <w:r>
        <w:rPr>
          <w:noProof/>
        </w:rPr>
        <w:lastRenderedPageBreak/>
        <w:drawing>
          <wp:inline distT="0" distB="0" distL="0" distR="0" wp14:anchorId="617C1C50" wp14:editId="71570FC9">
            <wp:extent cx="5504749" cy="550474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sers/aes/GitRepos/antidep-gwas/results/meta/antidep-2501/antidep-2501-fixed-N06A-MID.qq.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01DB7616" w14:textId="77777777" w:rsidR="005B79C1" w:rsidRDefault="00000000">
      <w:pPr>
        <w:pStyle w:val="BodyText"/>
      </w:pPr>
      <w:r>
        <w:rPr>
          <w:b/>
          <w:bCs/>
        </w:rPr>
        <w:t>Supplementary Figure 15. QQ plot for fixed meta-analysis for N06A ancestry MID.</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5B4DD500" w14:textId="77777777" w:rsidR="005B79C1" w:rsidRDefault="00000000">
      <w:pPr>
        <w:pStyle w:val="BodyText"/>
      </w:pPr>
      <w:r>
        <w:rPr>
          <w:noProof/>
        </w:rPr>
        <w:lastRenderedPageBreak/>
        <w:drawing>
          <wp:inline distT="0" distB="0" distL="0" distR="0" wp14:anchorId="34059359" wp14:editId="54F28470">
            <wp:extent cx="5504749" cy="550474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sers/aes/GitRepos/antidep-gwas/results/meta/antidep-2501/antidep-2501-fixed-N06A-SAS.qq.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53F144E2" w14:textId="77777777" w:rsidR="005B79C1" w:rsidRDefault="00000000">
      <w:pPr>
        <w:pStyle w:val="BodyText"/>
      </w:pPr>
      <w:r>
        <w:rPr>
          <w:b/>
          <w:bCs/>
        </w:rPr>
        <w:t>Supplementary Figure 16. QQ plot for fixed meta-analysis for N06A ancestry SAS.</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69EC6173" w14:textId="77777777" w:rsidR="005B79C1" w:rsidRDefault="00000000">
      <w:pPr>
        <w:pStyle w:val="BodyText"/>
      </w:pPr>
      <w:r>
        <w:rPr>
          <w:noProof/>
        </w:rPr>
        <w:lastRenderedPageBreak/>
        <w:drawing>
          <wp:inline distT="0" distB="0" distL="0" distR="0" wp14:anchorId="76CFA4FC" wp14:editId="16F951C2">
            <wp:extent cx="5943600" cy="356616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aes/GitRepos/antidep-gwas/results/meta/antidep-2501/antidep-2501-fixed-N06AA-AFR.manhattan.png"/>
                    <pic:cNvPicPr>
                      <a:picLocks noChangeAspect="1" noChangeArrowheads="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14:paraId="2C636054" w14:textId="77777777" w:rsidR="005B79C1" w:rsidRDefault="00000000">
      <w:pPr>
        <w:pStyle w:val="BodyText"/>
      </w:pPr>
      <w:r>
        <w:rPr>
          <w:b/>
          <w:bCs/>
        </w:rPr>
        <w:t>Supplementary Figure 17. Manhatan plot for fixed meta-analysis for N06AA ancestry AFR.</w:t>
      </w:r>
      <w:r>
        <w:t xml:space="preserve"> 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7B735166" w14:textId="77777777" w:rsidR="005B79C1" w:rsidRDefault="00000000">
      <w:pPr>
        <w:pStyle w:val="BodyText"/>
      </w:pPr>
      <w:r>
        <w:rPr>
          <w:noProof/>
        </w:rPr>
        <w:lastRenderedPageBreak/>
        <w:drawing>
          <wp:inline distT="0" distB="0" distL="0" distR="0" wp14:anchorId="75C23CD7" wp14:editId="37A4FB3E">
            <wp:extent cx="5943600" cy="356616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aes/GitRepos/antidep-gwas/results/meta/antidep-2501/antidep-2501-fixed-N06AA-EUR.manhattan.png"/>
                    <pic:cNvPicPr>
                      <a:picLocks noChangeAspect="1" noChangeArrowheads="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14:paraId="1206C2EC" w14:textId="77777777" w:rsidR="005B79C1" w:rsidRDefault="00000000">
      <w:pPr>
        <w:pStyle w:val="BodyText"/>
      </w:pPr>
      <w:r>
        <w:rPr>
          <w:b/>
          <w:bCs/>
        </w:rPr>
        <w:t>Supplementary Figure 18. Manhatan plot for fixed meta-analysis for N06AA ancestry EUR.</w:t>
      </w:r>
      <w:r>
        <w:t xml:space="preserve"> 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28709DCB" w14:textId="77777777" w:rsidR="005B79C1" w:rsidRDefault="00000000">
      <w:pPr>
        <w:pStyle w:val="BodyText"/>
      </w:pPr>
      <w:r>
        <w:rPr>
          <w:noProof/>
        </w:rPr>
        <w:lastRenderedPageBreak/>
        <w:drawing>
          <wp:inline distT="0" distB="0" distL="0" distR="0" wp14:anchorId="4F474C05" wp14:editId="7D3C3521">
            <wp:extent cx="5943600" cy="356616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aes/GitRepos/antidep-gwas/results/meta/antidep-2501/antidep-2501-fixed-N06AA-SAS.manhattan.png"/>
                    <pic:cNvPicPr>
                      <a:picLocks noChangeAspect="1" noChangeArrowheads="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p>
    <w:p w14:paraId="03624838" w14:textId="77777777" w:rsidR="005B79C1" w:rsidRDefault="00000000">
      <w:pPr>
        <w:pStyle w:val="BodyText"/>
      </w:pPr>
      <w:r>
        <w:rPr>
          <w:b/>
          <w:bCs/>
        </w:rPr>
        <w:t>Supplementary Figure 19. Manhatan plot for fixed meta-analysis for N06AA ancestry SAS.</w:t>
      </w:r>
      <w:r>
        <w:t xml:space="preserve"> 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6C794D28" w14:textId="77777777" w:rsidR="005B79C1" w:rsidRDefault="00000000">
      <w:pPr>
        <w:pStyle w:val="BodyText"/>
      </w:pPr>
      <w:r>
        <w:rPr>
          <w:noProof/>
        </w:rPr>
        <w:lastRenderedPageBreak/>
        <w:drawing>
          <wp:inline distT="0" distB="0" distL="0" distR="0" wp14:anchorId="09CF209D" wp14:editId="6A22D09E">
            <wp:extent cx="5504749" cy="55047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aes/GitRepos/antidep-gwas/results/meta/antidep-2501/antidep-2501-fixed-N06AA-AFR.qq.png"/>
                    <pic:cNvPicPr>
                      <a:picLocks noChangeAspect="1" noChangeArrowheads="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14:paraId="0491D5F2" w14:textId="77777777" w:rsidR="005B79C1" w:rsidRDefault="00000000">
      <w:pPr>
        <w:pStyle w:val="BodyText"/>
      </w:pPr>
      <w:r>
        <w:rPr>
          <w:b/>
          <w:bCs/>
        </w:rPr>
        <w:t>Supplementary Figure 20. QQ plot for fixed meta-analysis for N06AA ancestry AFR.</w:t>
      </w:r>
      <w:r>
        <w:t xml:space="preserve"> 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14:paraId="69C9534B" w14:textId="77777777" w:rsidR="005B79C1" w:rsidRDefault="00000000">
      <w:pPr>
        <w:pStyle w:val="BodyText"/>
      </w:pPr>
      <w:r>
        <w:rPr>
          <w:noProof/>
        </w:rPr>
        <w:lastRenderedPageBreak/>
        <w:drawing>
          <wp:inline distT="0" distB="0" distL="0" distR="0" wp14:anchorId="54AA3655" wp14:editId="20F33B2A">
            <wp:extent cx="5504749" cy="550474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aes/GitRepos/antidep-gwas/results/meta/antidep-2501/antidep-2501-fixed-N06AA-EUR.qq.png"/>
                    <pic:cNvPicPr>
                      <a:picLocks noChangeAspect="1" noChangeArrowheads="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14:paraId="6B8D4ECB" w14:textId="77777777" w:rsidR="005B79C1" w:rsidRDefault="00000000">
      <w:pPr>
        <w:pStyle w:val="BodyText"/>
      </w:pPr>
      <w:r>
        <w:rPr>
          <w:b/>
          <w:bCs/>
        </w:rPr>
        <w:t>Supplementary Figure 21. QQ plot for fixed meta-analysis for N06AA ancestry EUR.</w:t>
      </w:r>
      <w:r>
        <w:t xml:space="preserve"> 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14:paraId="2714A6D4" w14:textId="77777777" w:rsidR="005B79C1" w:rsidRDefault="00000000">
      <w:pPr>
        <w:pStyle w:val="BodyText"/>
      </w:pPr>
      <w:r>
        <w:rPr>
          <w:noProof/>
        </w:rPr>
        <w:lastRenderedPageBreak/>
        <w:drawing>
          <wp:inline distT="0" distB="0" distL="0" distR="0" wp14:anchorId="2E317D65" wp14:editId="3BA45BF1">
            <wp:extent cx="5504749" cy="550474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aes/GitRepos/antidep-gwas/results/meta/antidep-2501/antidep-2501-fixed-N06AA-SAS.qq.png"/>
                    <pic:cNvPicPr>
                      <a:picLocks noChangeAspect="1" noChangeArrowheads="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14:paraId="5E50C7D7" w14:textId="77777777" w:rsidR="005B79C1" w:rsidRDefault="00000000">
      <w:pPr>
        <w:pStyle w:val="BodyText"/>
      </w:pPr>
      <w:r>
        <w:rPr>
          <w:b/>
          <w:bCs/>
        </w:rPr>
        <w:t>Supplementary Figure 22. QQ plot for fixed meta-analysis for N06AA ancestry SAS.</w:t>
      </w:r>
      <w:r>
        <w:t xml:space="preserve"> 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14:paraId="5C0F5F1E" w14:textId="77777777" w:rsidR="005B79C1" w:rsidRDefault="00000000">
      <w:pPr>
        <w:pStyle w:val="BodyText"/>
      </w:pPr>
      <w:r>
        <w:rPr>
          <w:noProof/>
        </w:rPr>
        <w:lastRenderedPageBreak/>
        <w:drawing>
          <wp:inline distT="0" distB="0" distL="0" distR="0" wp14:anchorId="2B67F4A2" wp14:editId="4E20BAA6">
            <wp:extent cx="5943600" cy="356616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Users/aes/GitRepos/antidep-gwas/results/meta/antidep-2501/antidep-2501-fixed-N06AB-AFR.manhattan.png"/>
                    <pic:cNvPicPr>
                      <a:picLocks noChangeAspect="1" noChangeArrowheads="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14:paraId="54C0DDD6" w14:textId="77777777" w:rsidR="005B79C1" w:rsidRDefault="00000000">
      <w:pPr>
        <w:pStyle w:val="BodyText"/>
      </w:pPr>
      <w:r>
        <w:rPr>
          <w:b/>
          <w:bCs/>
        </w:rPr>
        <w:t>Supplementary Figure 23. Manhatan plot for fixed meta-analysis for N06AB ancestry AFR.</w:t>
      </w:r>
      <w:r>
        <w:t xml:space="preserve"> 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060B2FB7" w14:textId="77777777" w:rsidR="005B79C1" w:rsidRDefault="00000000">
      <w:pPr>
        <w:pStyle w:val="BodyText"/>
      </w:pPr>
      <w:r>
        <w:rPr>
          <w:noProof/>
        </w:rPr>
        <w:lastRenderedPageBreak/>
        <w:drawing>
          <wp:inline distT="0" distB="0" distL="0" distR="0" wp14:anchorId="58A55D4D" wp14:editId="5AF93B7F">
            <wp:extent cx="5943600" cy="356616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Users/aes/GitRepos/antidep-gwas/results/meta/antidep-2501/antidep-2501-fixed-N06AB-EUR.manhattan.png"/>
                    <pic:cNvPicPr>
                      <a:picLocks noChangeAspect="1" noChangeArrowheads="1"/>
                    </pic:cNvPicPr>
                  </pic:nvPicPr>
                  <pic:blipFill>
                    <a:blip r:embed="rId28"/>
                    <a:stretch>
                      <a:fillRect/>
                    </a:stretch>
                  </pic:blipFill>
                  <pic:spPr bwMode="auto">
                    <a:xfrm>
                      <a:off x="0" y="0"/>
                      <a:ext cx="5943600" cy="3566160"/>
                    </a:xfrm>
                    <a:prstGeom prst="rect">
                      <a:avLst/>
                    </a:prstGeom>
                    <a:noFill/>
                    <a:ln w="9525">
                      <a:noFill/>
                      <a:headEnd/>
                      <a:tailEnd/>
                    </a:ln>
                  </pic:spPr>
                </pic:pic>
              </a:graphicData>
            </a:graphic>
          </wp:inline>
        </w:drawing>
      </w:r>
    </w:p>
    <w:p w14:paraId="76323234" w14:textId="77777777" w:rsidR="005B79C1" w:rsidRDefault="00000000">
      <w:pPr>
        <w:pStyle w:val="BodyText"/>
      </w:pPr>
      <w:r>
        <w:rPr>
          <w:b/>
          <w:bCs/>
        </w:rPr>
        <w:t>Supplementary Figure 24. Manhatan plot for fixed meta-analysis for N06AB ancestry EUR.</w:t>
      </w:r>
      <w:r>
        <w:t xml:space="preserve"> 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7EBCF3F7" w14:textId="77777777" w:rsidR="005B79C1" w:rsidRDefault="00000000">
      <w:pPr>
        <w:pStyle w:val="BodyText"/>
      </w:pPr>
      <w:r>
        <w:rPr>
          <w:noProof/>
        </w:rPr>
        <w:lastRenderedPageBreak/>
        <w:drawing>
          <wp:inline distT="0" distB="0" distL="0" distR="0" wp14:anchorId="266C5FE3" wp14:editId="26A75EC2">
            <wp:extent cx="5943600" cy="356616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Users/aes/GitRepos/antidep-gwas/results/meta/antidep-2501/antidep-2501-fixed-N06AB-MID.manhattan.png"/>
                    <pic:cNvPicPr>
                      <a:picLocks noChangeAspect="1" noChangeArrowheads="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14:paraId="31E84D55" w14:textId="77777777" w:rsidR="005B79C1" w:rsidRDefault="00000000">
      <w:pPr>
        <w:pStyle w:val="BodyText"/>
      </w:pPr>
      <w:r>
        <w:rPr>
          <w:b/>
          <w:bCs/>
        </w:rPr>
        <w:t>Supplementary Figure 25. Manhatan plot for fixed meta-analysis for N06AB ancestry MID.</w:t>
      </w:r>
      <w:r>
        <w:t xml:space="preserve"> 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37EB806F" w14:textId="77777777" w:rsidR="005B79C1" w:rsidRDefault="00000000">
      <w:pPr>
        <w:pStyle w:val="BodyText"/>
      </w:pPr>
      <w:r>
        <w:rPr>
          <w:noProof/>
        </w:rPr>
        <w:lastRenderedPageBreak/>
        <w:drawing>
          <wp:inline distT="0" distB="0" distL="0" distR="0" wp14:anchorId="7DEB0367" wp14:editId="3BEE78D6">
            <wp:extent cx="5943600" cy="356616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sers/aes/GitRepos/antidep-gwas/results/meta/antidep-2501/antidep-2501-fixed-N06AB-SAS.manhattan.png"/>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0AAF1E5" w14:textId="77777777" w:rsidR="005B79C1" w:rsidRDefault="00000000">
      <w:pPr>
        <w:pStyle w:val="BodyText"/>
      </w:pPr>
      <w:r>
        <w:rPr>
          <w:b/>
          <w:bCs/>
        </w:rPr>
        <w:t>Supplementary Figure 26. Manhatan plot for fixed meta-analysis for N06AB ancestry SAS.</w:t>
      </w:r>
      <w:r>
        <w:t xml:space="preserve"> 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14:paraId="190EDAA6" w14:textId="77777777" w:rsidR="005B79C1" w:rsidRDefault="00000000">
      <w:pPr>
        <w:pStyle w:val="BodyText"/>
      </w:pPr>
      <w:r>
        <w:rPr>
          <w:noProof/>
        </w:rPr>
        <w:lastRenderedPageBreak/>
        <w:drawing>
          <wp:inline distT="0" distB="0" distL="0" distR="0" wp14:anchorId="469E6B4E" wp14:editId="468766B4">
            <wp:extent cx="5504749" cy="550474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sers/aes/GitRepos/antidep-gwas/results/meta/antidep-2501/antidep-2501-fixed-N06AB-AFR.qq.png"/>
                    <pic:cNvPicPr>
                      <a:picLocks noChangeAspect="1" noChangeArrowheads="1"/>
                    </pic:cNvPicPr>
                  </pic:nvPicPr>
                  <pic:blipFill>
                    <a:blip r:embed="rId31"/>
                    <a:stretch>
                      <a:fillRect/>
                    </a:stretch>
                  </pic:blipFill>
                  <pic:spPr bwMode="auto">
                    <a:xfrm>
                      <a:off x="0" y="0"/>
                      <a:ext cx="5504749" cy="5504749"/>
                    </a:xfrm>
                    <a:prstGeom prst="rect">
                      <a:avLst/>
                    </a:prstGeom>
                    <a:noFill/>
                    <a:ln w="9525">
                      <a:noFill/>
                      <a:headEnd/>
                      <a:tailEnd/>
                    </a:ln>
                  </pic:spPr>
                </pic:pic>
              </a:graphicData>
            </a:graphic>
          </wp:inline>
        </w:drawing>
      </w:r>
    </w:p>
    <w:p w14:paraId="69E6E0D4" w14:textId="77777777" w:rsidR="005B79C1" w:rsidRDefault="00000000">
      <w:pPr>
        <w:pStyle w:val="BodyText"/>
      </w:pPr>
      <w:r>
        <w:rPr>
          <w:b/>
          <w:bCs/>
        </w:rPr>
        <w:t>Supplementary Figure 27. QQ plot for fixed meta-analysis for N06AB ancestry AFR.</w:t>
      </w:r>
      <w:r>
        <w:t xml:space="preserve"> 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14:paraId="594C0CA4" w14:textId="77777777" w:rsidR="005B79C1" w:rsidRDefault="00000000">
      <w:pPr>
        <w:pStyle w:val="BodyText"/>
      </w:pPr>
      <w:r>
        <w:rPr>
          <w:noProof/>
        </w:rPr>
        <w:lastRenderedPageBreak/>
        <w:drawing>
          <wp:inline distT="0" distB="0" distL="0" distR="0" wp14:anchorId="537BD949" wp14:editId="514BB3D0">
            <wp:extent cx="5504749" cy="550474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aes/GitRepos/antidep-gwas/results/meta/antidep-2501/antidep-2501-fixed-N06AB-EUR.qq.png"/>
                    <pic:cNvPicPr>
                      <a:picLocks noChangeAspect="1" noChangeArrowheads="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14:paraId="558DD16F" w14:textId="77777777" w:rsidR="005B79C1" w:rsidRDefault="00000000">
      <w:pPr>
        <w:pStyle w:val="BodyText"/>
      </w:pPr>
      <w:r>
        <w:rPr>
          <w:b/>
          <w:bCs/>
        </w:rPr>
        <w:t>Supplementary Figure 28. QQ plot for fixed meta-analysis for N06AB ancestry EUR.</w:t>
      </w:r>
      <w:r>
        <w:t xml:space="preserve"> 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14:paraId="3CA871B5" w14:textId="77777777" w:rsidR="005B79C1" w:rsidRDefault="00000000">
      <w:pPr>
        <w:pStyle w:val="BodyText"/>
      </w:pPr>
      <w:r>
        <w:rPr>
          <w:noProof/>
        </w:rPr>
        <w:lastRenderedPageBreak/>
        <w:drawing>
          <wp:inline distT="0" distB="0" distL="0" distR="0" wp14:anchorId="603E1AC9" wp14:editId="49968442">
            <wp:extent cx="5504749" cy="550474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sers/aes/GitRepos/antidep-gwas/results/meta/antidep-2501/antidep-2501-fixed-N06AB-MID.qq.png"/>
                    <pic:cNvPicPr>
                      <a:picLocks noChangeAspect="1" noChangeArrowheads="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14:paraId="251EF330" w14:textId="77777777" w:rsidR="005B79C1" w:rsidRDefault="00000000">
      <w:pPr>
        <w:pStyle w:val="BodyText"/>
      </w:pPr>
      <w:r>
        <w:rPr>
          <w:b/>
          <w:bCs/>
        </w:rPr>
        <w:t>Supplementary Figure 29. QQ plot for fixed meta-analysis for N06AB ancestry MID.</w:t>
      </w:r>
      <w:r>
        <w:t xml:space="preserve"> 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14:paraId="2F644863" w14:textId="77777777" w:rsidR="005B79C1" w:rsidRDefault="00000000">
      <w:pPr>
        <w:pStyle w:val="BodyText"/>
      </w:pPr>
      <w:r>
        <w:rPr>
          <w:noProof/>
        </w:rPr>
        <w:lastRenderedPageBreak/>
        <w:drawing>
          <wp:inline distT="0" distB="0" distL="0" distR="0" wp14:anchorId="2E5CBFC1" wp14:editId="3735188B">
            <wp:extent cx="5504749" cy="550474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sers/aes/GitRepos/antidep-gwas/results/meta/antidep-2501/antidep-2501-fixed-N06AB-SAS.qq.png"/>
                    <pic:cNvPicPr>
                      <a:picLocks noChangeAspect="1" noChangeArrowheads="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14:paraId="3539D089" w14:textId="77777777" w:rsidR="005B79C1" w:rsidRDefault="00000000">
      <w:pPr>
        <w:pStyle w:val="BodyText"/>
      </w:pPr>
      <w:r>
        <w:rPr>
          <w:b/>
          <w:bCs/>
        </w:rPr>
        <w:t>Supplementary Figure 30. QQ plot for fixed meta-analysis for N06AB ancestry SAS.</w:t>
      </w:r>
      <w:r>
        <w:t xml:space="preserve"> 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14:paraId="0601F80E" w14:textId="77777777" w:rsidR="005B79C1" w:rsidRDefault="00000000">
      <w:pPr>
        <w:pStyle w:val="BodyText"/>
      </w:pPr>
      <w:r>
        <w:rPr>
          <w:noProof/>
        </w:rPr>
        <w:lastRenderedPageBreak/>
        <w:drawing>
          <wp:inline distT="0" distB="0" distL="0" distR="0" wp14:anchorId="0AFB66A3" wp14:editId="699D4265">
            <wp:extent cx="5504749" cy="550474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Users/aes/GitRepos/antidep-gwas/results/meta/antidep-2501/antidep-2501-mrmega-N06A-DIV.qq.png"/>
                    <pic:cNvPicPr>
                      <a:picLocks noChangeAspect="1" noChangeArrowheads="1"/>
                    </pic:cNvPicPr>
                  </pic:nvPicPr>
                  <pic:blipFill>
                    <a:blip r:embed="rId35"/>
                    <a:stretch>
                      <a:fillRect/>
                    </a:stretch>
                  </pic:blipFill>
                  <pic:spPr bwMode="auto">
                    <a:xfrm>
                      <a:off x="0" y="0"/>
                      <a:ext cx="5504749" cy="5504749"/>
                    </a:xfrm>
                    <a:prstGeom prst="rect">
                      <a:avLst/>
                    </a:prstGeom>
                    <a:noFill/>
                    <a:ln w="9525">
                      <a:noFill/>
                      <a:headEnd/>
                      <a:tailEnd/>
                    </a:ln>
                  </pic:spPr>
                </pic:pic>
              </a:graphicData>
            </a:graphic>
          </wp:inline>
        </w:drawing>
      </w:r>
    </w:p>
    <w:p w14:paraId="1495F43A" w14:textId="77777777" w:rsidR="005B79C1" w:rsidRDefault="00000000">
      <w:pPr>
        <w:pStyle w:val="BodyText"/>
      </w:pPr>
      <w:r>
        <w:rPr>
          <w:b/>
          <w:bCs/>
        </w:rPr>
        <w:t>Supplementary Figure 31. QQ plot for MR-MEGA meta-analysis for N06A.</w:t>
      </w:r>
      <w:r>
        <w:t xml:space="preserve"> 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14:paraId="57C6FEF4" w14:textId="77777777" w:rsidR="005B79C1" w:rsidRDefault="00000000">
      <w:pPr>
        <w:pStyle w:val="BodyText"/>
      </w:pPr>
      <w:r>
        <w:rPr>
          <w:noProof/>
        </w:rPr>
        <w:lastRenderedPageBreak/>
        <w:drawing>
          <wp:inline distT="0" distB="0" distL="0" distR="0" wp14:anchorId="51090BF6" wp14:editId="631CAC17">
            <wp:extent cx="5943600" cy="334327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sers/aes/GitRepos/antidep-gwas/scripts/multi_files/figure-html/multi_manhattan_n06aa-1.png"/>
                    <pic:cNvPicPr>
                      <a:picLocks noChangeAspect="1" noChangeArrowheads="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14:paraId="082FC517" w14:textId="77777777" w:rsidR="005B79C1" w:rsidRDefault="00000000">
      <w:pPr>
        <w:pStyle w:val="BodyText"/>
      </w:pPr>
      <w:r>
        <w:rPr>
          <w:b/>
          <w:bCs/>
        </w:rPr>
        <w:t>Supplementary Figure 32. Manhatan plot for MR-MEGA meta-analysis for N06AA.</w:t>
      </w:r>
      <w:r>
        <w:t xml:space="preserve"> Manhattan plot showing the statistical significance of each SNP’s association with N06AA antidepressant phenotypes for overall association, ancestry specific association and residual associations (vertical axis is -log10(p-value)). The position of each SNP per chromosome is on the horizonal axis. The dashed horizontal lines at 7.3 and -7.3 represent the genome-wide statistical significance threshold.</w:t>
      </w:r>
    </w:p>
    <w:p w14:paraId="2BA8ACCB" w14:textId="77777777" w:rsidR="005B79C1" w:rsidRDefault="00000000">
      <w:pPr>
        <w:pStyle w:val="BodyText"/>
      </w:pPr>
      <w:r>
        <w:rPr>
          <w:noProof/>
        </w:rPr>
        <w:lastRenderedPageBreak/>
        <w:drawing>
          <wp:inline distT="0" distB="0" distL="0" distR="0" wp14:anchorId="5E02D262" wp14:editId="2D4DE640">
            <wp:extent cx="5504749" cy="550474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Users/aes/GitRepos/antidep-gwas/results/meta/antidep-2501/antidep-2501-mrmega-N06AA-DIV.qq.png"/>
                    <pic:cNvPicPr>
                      <a:picLocks noChangeAspect="1" noChangeArrowheads="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14:paraId="00F9AC62" w14:textId="77777777" w:rsidR="005B79C1" w:rsidRDefault="00000000">
      <w:pPr>
        <w:pStyle w:val="BodyText"/>
      </w:pPr>
      <w:r>
        <w:rPr>
          <w:b/>
          <w:bCs/>
        </w:rPr>
        <w:t>Supplementary Figure 33. QQ plot for MR-MEGA meta-analysis for N06AA.</w:t>
      </w:r>
      <w:r>
        <w:t xml:space="preserve"> 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14:paraId="0556EDC4" w14:textId="77777777" w:rsidR="005B79C1" w:rsidRDefault="00000000">
      <w:pPr>
        <w:pStyle w:val="BodyText"/>
      </w:pPr>
      <w:r>
        <w:rPr>
          <w:noProof/>
        </w:rPr>
        <w:lastRenderedPageBreak/>
        <w:drawing>
          <wp:inline distT="0" distB="0" distL="0" distR="0" wp14:anchorId="2086E744" wp14:editId="7262D026">
            <wp:extent cx="5943600" cy="334327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Users/aes/GitRepos/antidep-gwas/scripts/multi_files/figure-html/multi_manhattan_n06ab-1.png"/>
                    <pic:cNvPicPr>
                      <a:picLocks noChangeAspect="1" noChangeArrowheads="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14:paraId="72EC3A97" w14:textId="77777777" w:rsidR="005B79C1" w:rsidRDefault="00000000">
      <w:pPr>
        <w:pStyle w:val="BodyText"/>
      </w:pPr>
      <w:r>
        <w:rPr>
          <w:b/>
          <w:bCs/>
        </w:rPr>
        <w:t>Supplementary Figure 34. Manhatan plot for MR-MEGA meta-analysis for N06AB.</w:t>
      </w:r>
      <w:r>
        <w:t xml:space="preserve"> Manhattan plot showing the statistical significance of each SNP’s association with N06AB antidepressant phenotypes for overall association, ancestry specific association and residual associations (vertical axis is -log10(p-value)). The position of each SNP per chromosome is on the horizonal axis. The dashed horizontal lines at 7.3 and -7.3 represent the genome-wide statistical significance threshold.</w:t>
      </w:r>
    </w:p>
    <w:p w14:paraId="6B9095A5" w14:textId="77777777" w:rsidR="005B79C1" w:rsidRDefault="00000000">
      <w:pPr>
        <w:pStyle w:val="BodyText"/>
      </w:pPr>
      <w:r>
        <w:rPr>
          <w:noProof/>
        </w:rPr>
        <w:lastRenderedPageBreak/>
        <w:drawing>
          <wp:inline distT="0" distB="0" distL="0" distR="0" wp14:anchorId="53D847B3" wp14:editId="2B438EA5">
            <wp:extent cx="5504749" cy="550474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Users/aes/GitRepos/antidep-gwas/results/meta/antidep-2501/antidep-2501-mrmega-N06AB-DIV.qq.png"/>
                    <pic:cNvPicPr>
                      <a:picLocks noChangeAspect="1" noChangeArrowheads="1"/>
                    </pic:cNvPicPr>
                  </pic:nvPicPr>
                  <pic:blipFill>
                    <a:blip r:embed="rId39"/>
                    <a:stretch>
                      <a:fillRect/>
                    </a:stretch>
                  </pic:blipFill>
                  <pic:spPr bwMode="auto">
                    <a:xfrm>
                      <a:off x="0" y="0"/>
                      <a:ext cx="5504749" cy="5504749"/>
                    </a:xfrm>
                    <a:prstGeom prst="rect">
                      <a:avLst/>
                    </a:prstGeom>
                    <a:noFill/>
                    <a:ln w="9525">
                      <a:noFill/>
                      <a:headEnd/>
                      <a:tailEnd/>
                    </a:ln>
                  </pic:spPr>
                </pic:pic>
              </a:graphicData>
            </a:graphic>
          </wp:inline>
        </w:drawing>
      </w:r>
    </w:p>
    <w:p w14:paraId="24C9DAD9" w14:textId="77777777" w:rsidR="005B79C1" w:rsidRDefault="00000000">
      <w:pPr>
        <w:pStyle w:val="BodyText"/>
      </w:pPr>
      <w:r>
        <w:rPr>
          <w:b/>
          <w:bCs/>
        </w:rPr>
        <w:t>Supplementary Figure 35. QQ plot for MR-MEGA meta-analysis for N06AB.</w:t>
      </w:r>
      <w:r>
        <w:t xml:space="preserve"> 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14:paraId="6EDD6CB4" w14:textId="77777777" w:rsidR="005B79C1" w:rsidRDefault="00000000">
      <w:pPr>
        <w:pStyle w:val="Heading2"/>
      </w:pPr>
      <w:bookmarkStart w:id="4" w:name="fine-mapping-using-susiex"/>
      <w:bookmarkEnd w:id="3"/>
      <w:r>
        <w:lastRenderedPageBreak/>
        <w:t>Fine-mapping using SuSiEx</w:t>
      </w:r>
    </w:p>
    <w:p w14:paraId="3FA0263C" w14:textId="77777777" w:rsidR="005B79C1" w:rsidRDefault="00000000">
      <w:pPr>
        <w:pStyle w:val="FirstParagraph"/>
      </w:pPr>
      <w:r>
        <w:rPr>
          <w:noProof/>
        </w:rPr>
        <w:drawing>
          <wp:inline distT="0" distB="0" distL="0" distR="0" wp14:anchorId="59C42A01" wp14:editId="558C4EF0">
            <wp:extent cx="5943600" cy="59436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Users/aes/GitRepos/antidep-gwas/results/fineMapping/plots/region_plot_17:44752612:44952612.png"/>
                    <pic:cNvPicPr>
                      <a:picLocks noChangeAspect="1" noChangeArrowheads="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14:paraId="7DE79466" w14:textId="77777777" w:rsidR="005B79C1" w:rsidRDefault="00000000">
      <w:pPr>
        <w:pStyle w:val="BodyText"/>
      </w:pPr>
      <w:r>
        <w:rPr>
          <w:b/>
          <w:bCs/>
        </w:rPr>
        <w:t>Supplementary Figure 36. Locus zoom region plot of EUR, AFR, SAS N06A meta-analyses and credible sets for region 17:44752612:44952612.</w:t>
      </w:r>
      <w:r>
        <w:t xml:space="preserve"> 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14:paraId="38350DA2" w14:textId="77777777" w:rsidR="005B79C1" w:rsidRDefault="00000000">
      <w:pPr>
        <w:pStyle w:val="BodyText"/>
      </w:pPr>
      <w:r>
        <w:rPr>
          <w:noProof/>
        </w:rPr>
        <w:lastRenderedPageBreak/>
        <w:drawing>
          <wp:inline distT="0" distB="0" distL="0" distR="0" wp14:anchorId="02BD4095" wp14:editId="31633D1E">
            <wp:extent cx="5943600" cy="59436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sers/aes/GitRepos/antidep-gwas/results/fineMapping/plots/region_plot_3:16751665:16962555.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6658CE00" w14:textId="77777777" w:rsidR="005B79C1" w:rsidRDefault="00000000">
      <w:pPr>
        <w:pStyle w:val="BodyText"/>
      </w:pPr>
      <w:r>
        <w:rPr>
          <w:b/>
          <w:bCs/>
        </w:rPr>
        <w:t>Supplementary Figure 37. Locus zoom region plot of EUR, AFR, SAS N06A meta-analyses and credible sets for region 3:16751665:16962555.</w:t>
      </w:r>
      <w:r>
        <w:t xml:space="preserve"> 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14:paraId="77E3C125" w14:textId="77777777" w:rsidR="005B79C1" w:rsidRDefault="00000000">
      <w:pPr>
        <w:pStyle w:val="BodyText"/>
      </w:pPr>
      <w:r>
        <w:rPr>
          <w:noProof/>
        </w:rPr>
        <w:lastRenderedPageBreak/>
        <w:drawing>
          <wp:inline distT="0" distB="0" distL="0" distR="0" wp14:anchorId="472C6917" wp14:editId="0DC862E3">
            <wp:extent cx="5943600" cy="59436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Users/aes/GitRepos/antidep-gwas/results/fineMapping/plots/region_plot_7:41140716:41340716.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77759EE6" w14:textId="77777777" w:rsidR="005B79C1" w:rsidRDefault="00000000">
      <w:pPr>
        <w:pStyle w:val="BodyText"/>
      </w:pPr>
      <w:r>
        <w:rPr>
          <w:b/>
          <w:bCs/>
        </w:rPr>
        <w:t>Supplementary Figure 38. Locus zoom region plot of EUR, AFR, SAS N06A meta-analyses and credible sets for region 7:41140716:41340716.</w:t>
      </w:r>
      <w:r>
        <w:t xml:space="preserve"> 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bookmarkEnd w:id="2"/>
      <w:bookmarkEnd w:id="4"/>
    </w:p>
    <w:sectPr w:rsidR="005B79C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BA3C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2313223">
    <w:abstractNumId w:val="0"/>
  </w:num>
  <w:num w:numId="2" w16cid:durableId="84235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659"/>
    <w:rsid w:val="002623DC"/>
    <w:rsid w:val="00394F0A"/>
    <w:rsid w:val="005B79C1"/>
    <w:rsid w:val="006673D4"/>
    <w:rsid w:val="00AD385E"/>
    <w:rsid w:val="00D15659"/>
    <w:rsid w:val="00FE6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CCAAD9"/>
  <w15:docId w15:val="{590DA349-21DE-C940-9E95-0DBB47487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2486</Words>
  <Characters>14174</Characters>
  <Application>Microsoft Office Word</Application>
  <DocSecurity>0</DocSecurity>
  <Lines>118</Lines>
  <Paragraphs>33</Paragraphs>
  <ScaleCrop>false</ScaleCrop>
  <Company/>
  <LinksUpToDate>false</LinksUpToDate>
  <CharactersWithSpaces>1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cp:lastModifiedBy>Amelia Edmondson - Stait</cp:lastModifiedBy>
  <cp:revision>2</cp:revision>
  <dcterms:created xsi:type="dcterms:W3CDTF">2025-06-17T16:09:00Z</dcterms:created>
  <dcterms:modified xsi:type="dcterms:W3CDTF">2025-06-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